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0C6C" w:rsidRDefault="00730BF6" w:rsidP="00730BF6">
      <w:pPr>
        <w:jc w:val="center"/>
        <w:rPr>
          <w:rFonts w:ascii="Times New Roman" w:hAnsi="Times New Roman" w:cs="Times New Roman"/>
          <w:b/>
          <w:sz w:val="24"/>
        </w:rPr>
      </w:pPr>
      <w:r w:rsidRPr="00730BF6">
        <w:rPr>
          <w:rFonts w:ascii="Times New Roman" w:hAnsi="Times New Roman" w:cs="Times New Roman"/>
          <w:b/>
          <w:sz w:val="24"/>
        </w:rPr>
        <w:t>Leadership 4.0:</w:t>
      </w:r>
      <w:r w:rsidR="00020C6C">
        <w:rPr>
          <w:rFonts w:ascii="Times New Roman" w:hAnsi="Times New Roman" w:cs="Times New Roman"/>
          <w:b/>
          <w:sz w:val="24"/>
        </w:rPr>
        <w:t xml:space="preserve"> The Digital Leadership </w:t>
      </w:r>
      <w:r w:rsidRPr="00730BF6">
        <w:rPr>
          <w:rFonts w:ascii="Times New Roman" w:hAnsi="Times New Roman" w:cs="Times New Roman"/>
          <w:b/>
          <w:sz w:val="24"/>
        </w:rPr>
        <w:t xml:space="preserve"> </w:t>
      </w:r>
    </w:p>
    <w:p w:rsidR="00730BF6" w:rsidRPr="00730BF6" w:rsidRDefault="00730BF6" w:rsidP="00730BF6">
      <w:pPr>
        <w:jc w:val="center"/>
        <w:rPr>
          <w:rFonts w:ascii="Times New Roman" w:hAnsi="Times New Roman" w:cs="Times New Roman"/>
          <w:b/>
          <w:sz w:val="24"/>
        </w:rPr>
      </w:pPr>
      <w:r w:rsidRPr="00730BF6">
        <w:rPr>
          <w:rFonts w:ascii="Times New Roman" w:hAnsi="Times New Roman" w:cs="Times New Roman"/>
          <w:b/>
          <w:sz w:val="24"/>
        </w:rPr>
        <w:t xml:space="preserve">Management &amp; Governance in </w:t>
      </w:r>
      <w:r w:rsidR="00D55749">
        <w:rPr>
          <w:rFonts w:ascii="Times New Roman" w:hAnsi="Times New Roman" w:cs="Times New Roman"/>
          <w:b/>
          <w:sz w:val="24"/>
        </w:rPr>
        <w:t>the emerging world of Digital Leadership</w:t>
      </w:r>
    </w:p>
    <w:p w:rsidR="00730BF6" w:rsidRPr="00730BF6" w:rsidRDefault="00730BF6" w:rsidP="00730BF6">
      <w:pPr>
        <w:jc w:val="center"/>
        <w:rPr>
          <w:rFonts w:ascii="Times New Roman" w:hAnsi="Times New Roman" w:cs="Times New Roman"/>
          <w:b/>
          <w:sz w:val="24"/>
        </w:rPr>
      </w:pPr>
      <w:r w:rsidRPr="00730BF6">
        <w:rPr>
          <w:rFonts w:ascii="Times New Roman" w:hAnsi="Times New Roman" w:cs="Times New Roman"/>
          <w:b/>
          <w:sz w:val="24"/>
        </w:rPr>
        <w:t>Indian Institute of Management Kozhikode</w:t>
      </w:r>
    </w:p>
    <w:p w:rsidR="00D61B0D" w:rsidRDefault="00E45BB8" w:rsidP="00730BF6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March 10</w:t>
      </w:r>
      <w:r w:rsidR="00730BF6" w:rsidRPr="00730BF6">
        <w:rPr>
          <w:rFonts w:ascii="Times New Roman" w:hAnsi="Times New Roman" w:cs="Times New Roman"/>
          <w:b/>
          <w:sz w:val="24"/>
        </w:rPr>
        <w:t>-</w:t>
      </w:r>
      <w:r>
        <w:rPr>
          <w:rFonts w:ascii="Times New Roman" w:hAnsi="Times New Roman" w:cs="Times New Roman"/>
          <w:b/>
          <w:sz w:val="24"/>
        </w:rPr>
        <w:t>11</w:t>
      </w:r>
      <w:r w:rsidR="003F50BA">
        <w:rPr>
          <w:rFonts w:ascii="Times New Roman" w:hAnsi="Times New Roman" w:cs="Times New Roman"/>
          <w:b/>
          <w:sz w:val="24"/>
        </w:rPr>
        <w:t>, 2022</w:t>
      </w:r>
    </w:p>
    <w:p w:rsidR="008F728E" w:rsidRDefault="008F728E" w:rsidP="008F728E">
      <w:pPr>
        <w:rPr>
          <w:rFonts w:ascii="Times New Roman" w:hAnsi="Times New Roman" w:cs="Times New Roman"/>
          <w:b/>
        </w:rPr>
      </w:pPr>
      <w:r w:rsidRPr="008F728E">
        <w:rPr>
          <w:rFonts w:ascii="Times New Roman" w:hAnsi="Times New Roman" w:cs="Times New Roman"/>
          <w:b/>
        </w:rPr>
        <w:t xml:space="preserve">First Day </w:t>
      </w:r>
    </w:p>
    <w:p w:rsidR="008F728E" w:rsidRDefault="008F728E" w:rsidP="008F728E">
      <w:pPr>
        <w:rPr>
          <w:rFonts w:ascii="Times New Roman" w:hAnsi="Times New Roman" w:cs="Times New Roman"/>
          <w:b/>
        </w:rPr>
      </w:pPr>
      <w:r w:rsidRPr="008F728E">
        <w:rPr>
          <w:rFonts w:ascii="Times New Roman" w:hAnsi="Times New Roman" w:cs="Times New Roman"/>
          <w:b/>
        </w:rPr>
        <w:t>10</w:t>
      </w:r>
      <w:r w:rsidRPr="008F728E">
        <w:rPr>
          <w:rFonts w:ascii="Times New Roman" w:hAnsi="Times New Roman" w:cs="Times New Roman"/>
          <w:b/>
          <w:vertAlign w:val="superscript"/>
        </w:rPr>
        <w:t>th</w:t>
      </w:r>
      <w:r>
        <w:rPr>
          <w:rFonts w:ascii="Times New Roman" w:hAnsi="Times New Roman" w:cs="Times New Roman"/>
          <w:b/>
        </w:rPr>
        <w:t xml:space="preserve"> March</w:t>
      </w:r>
      <w:r w:rsidRPr="008F728E">
        <w:rPr>
          <w:rFonts w:ascii="Times New Roman" w:hAnsi="Times New Roman" w:cs="Times New Roman"/>
          <w:b/>
        </w:rPr>
        <w:t xml:space="preserve">, 12.00PM (IST) to 1.30PM IST </w:t>
      </w:r>
      <w:r w:rsidR="001157F0">
        <w:rPr>
          <w:rFonts w:ascii="Times New Roman" w:hAnsi="Times New Roman" w:cs="Times New Roman"/>
          <w:b/>
        </w:rPr>
        <w:t>–Break- Second Session 2.15</w:t>
      </w:r>
      <w:r>
        <w:rPr>
          <w:rFonts w:ascii="Times New Roman" w:hAnsi="Times New Roman" w:cs="Times New Roman"/>
          <w:b/>
        </w:rPr>
        <w:t xml:space="preserve">PM to </w:t>
      </w:r>
      <w:r w:rsidR="00A336FC">
        <w:rPr>
          <w:rFonts w:ascii="Times New Roman" w:hAnsi="Times New Roman" w:cs="Times New Roman"/>
          <w:b/>
        </w:rPr>
        <w:t>3.45</w:t>
      </w:r>
      <w:r>
        <w:rPr>
          <w:rFonts w:ascii="Times New Roman" w:hAnsi="Times New Roman" w:cs="Times New Roman"/>
          <w:b/>
        </w:rPr>
        <w:t>PM</w:t>
      </w:r>
    </w:p>
    <w:p w:rsidR="008F728E" w:rsidRPr="008F728E" w:rsidRDefault="008F728E" w:rsidP="008F728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econd Day </w:t>
      </w:r>
    </w:p>
    <w:p w:rsidR="008F728E" w:rsidRDefault="008F728E" w:rsidP="008F728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1</w:t>
      </w:r>
      <w:r w:rsidRPr="008F728E">
        <w:rPr>
          <w:rFonts w:ascii="Times New Roman" w:hAnsi="Times New Roman" w:cs="Times New Roman"/>
          <w:b/>
          <w:vertAlign w:val="superscript"/>
        </w:rPr>
        <w:t>th</w:t>
      </w:r>
      <w:r>
        <w:rPr>
          <w:rFonts w:ascii="Times New Roman" w:hAnsi="Times New Roman" w:cs="Times New Roman"/>
          <w:b/>
        </w:rPr>
        <w:t xml:space="preserve"> March</w:t>
      </w:r>
      <w:r w:rsidRPr="008F728E">
        <w:rPr>
          <w:rFonts w:ascii="Times New Roman" w:hAnsi="Times New Roman" w:cs="Times New Roman"/>
          <w:b/>
        </w:rPr>
        <w:t xml:space="preserve">, 12.00PM (IST) to 1.30PM IST </w:t>
      </w:r>
      <w:r w:rsidR="001157F0">
        <w:rPr>
          <w:rFonts w:ascii="Times New Roman" w:hAnsi="Times New Roman" w:cs="Times New Roman"/>
          <w:b/>
        </w:rPr>
        <w:t>–Break- Second Session 2.15</w:t>
      </w:r>
      <w:r w:rsidR="00A336FC">
        <w:rPr>
          <w:rFonts w:ascii="Times New Roman" w:hAnsi="Times New Roman" w:cs="Times New Roman"/>
          <w:b/>
        </w:rPr>
        <w:t>PM to 3.45</w:t>
      </w:r>
      <w:r>
        <w:rPr>
          <w:rFonts w:ascii="Times New Roman" w:hAnsi="Times New Roman" w:cs="Times New Roman"/>
          <w:b/>
        </w:rPr>
        <w:t>PM</w:t>
      </w:r>
    </w:p>
    <w:p w:rsidR="008F728E" w:rsidRDefault="008F728E" w:rsidP="008F728E">
      <w:pPr>
        <w:rPr>
          <w:rFonts w:ascii="Times New Roman" w:hAnsi="Times New Roman" w:cs="Times New Roman"/>
          <w:b/>
        </w:rPr>
      </w:pPr>
      <w:r w:rsidRPr="008F728E">
        <w:rPr>
          <w:rFonts w:ascii="Times New Roman" w:hAnsi="Times New Roman" w:cs="Times New Roman"/>
        </w:rPr>
        <w:t xml:space="preserve">Indian Standard Time </w:t>
      </w:r>
      <w:r>
        <w:rPr>
          <w:rFonts w:ascii="Times New Roman" w:hAnsi="Times New Roman" w:cs="Times New Roman"/>
          <w:b/>
        </w:rPr>
        <w:t xml:space="preserve">(IST) </w:t>
      </w:r>
      <w:r w:rsidRPr="008F728E">
        <w:rPr>
          <w:rFonts w:ascii="Times New Roman" w:hAnsi="Times New Roman" w:cs="Times New Roman"/>
        </w:rPr>
        <w:t>time zone is</w:t>
      </w:r>
      <w:r>
        <w:rPr>
          <w:rFonts w:ascii="Times New Roman" w:hAnsi="Times New Roman" w:cs="Times New Roman"/>
          <w:b/>
        </w:rPr>
        <w:t xml:space="preserve"> GMT +5.30HRS</w:t>
      </w:r>
    </w:p>
    <w:p w:rsidR="00730BF6" w:rsidRPr="00EB2BB7" w:rsidRDefault="00730BF6" w:rsidP="00730BF6">
      <w:pPr>
        <w:jc w:val="both"/>
        <w:rPr>
          <w:rFonts w:ascii="Times New Roman" w:hAnsi="Times New Roman" w:cs="Times New Roman"/>
          <w:b/>
          <w:sz w:val="24"/>
        </w:rPr>
      </w:pPr>
      <w:r w:rsidRPr="00EB2BB7">
        <w:rPr>
          <w:rFonts w:ascii="Times New Roman" w:hAnsi="Times New Roman" w:cs="Times New Roman"/>
          <w:b/>
          <w:sz w:val="24"/>
        </w:rPr>
        <w:t>Aims and objectives:</w:t>
      </w:r>
    </w:p>
    <w:p w:rsidR="00020C6C" w:rsidRDefault="00020C6C" w:rsidP="00730BF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eadership 4.0: The digital Leadership is all about </w:t>
      </w:r>
      <w:r w:rsidRPr="00020C6C">
        <w:rPr>
          <w:rFonts w:ascii="Times New Roman" w:hAnsi="Times New Roman" w:cs="Times New Roman"/>
          <w:sz w:val="24"/>
        </w:rPr>
        <w:t>fast, cross-hierarchical, cooperative, and team-oriented approach often inte</w:t>
      </w:r>
      <w:r w:rsidR="009A42A8">
        <w:rPr>
          <w:rFonts w:ascii="Times New Roman" w:hAnsi="Times New Roman" w:cs="Times New Roman"/>
          <w:sz w:val="24"/>
        </w:rPr>
        <w:t>grating the though evoking</w:t>
      </w:r>
      <w:r>
        <w:rPr>
          <w:rFonts w:ascii="Times New Roman" w:hAnsi="Times New Roman" w:cs="Times New Roman"/>
          <w:sz w:val="24"/>
        </w:rPr>
        <w:t xml:space="preserve"> ideals of Indian thoughts</w:t>
      </w:r>
      <w:r w:rsidRPr="00020C6C">
        <w:rPr>
          <w:rFonts w:ascii="Times New Roman" w:hAnsi="Times New Roman" w:cs="Times New Roman"/>
          <w:sz w:val="24"/>
        </w:rPr>
        <w:t>. Above all, the personal competence, the mind-set, and the appli</w:t>
      </w:r>
      <w:r>
        <w:rPr>
          <w:rFonts w:ascii="Times New Roman" w:hAnsi="Times New Roman" w:cs="Times New Roman"/>
          <w:sz w:val="24"/>
        </w:rPr>
        <w:t>cation of new methods such as innovation and design thinking</w:t>
      </w:r>
      <w:r w:rsidRPr="00020C6C">
        <w:rPr>
          <w:rFonts w:ascii="Times New Roman" w:hAnsi="Times New Roman" w:cs="Times New Roman"/>
          <w:sz w:val="24"/>
        </w:rPr>
        <w:t xml:space="preserve"> are crucial.</w:t>
      </w:r>
      <w:bookmarkStart w:id="0" w:name="_GoBack"/>
      <w:bookmarkEnd w:id="0"/>
    </w:p>
    <w:p w:rsidR="00020C6C" w:rsidRDefault="00020C6C" w:rsidP="00730BF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  <w:r w:rsidRPr="00020C6C">
        <w:rPr>
          <w:rFonts w:ascii="Times New Roman" w:hAnsi="Times New Roman" w:cs="Times New Roman"/>
          <w:sz w:val="24"/>
        </w:rPr>
        <w:t xml:space="preserve">Effective digital leaders in industry will be </w:t>
      </w:r>
      <w:r>
        <w:rPr>
          <w:rFonts w:ascii="Times New Roman" w:hAnsi="Times New Roman" w:cs="Times New Roman"/>
          <w:sz w:val="24"/>
        </w:rPr>
        <w:t>responsible for the agile</w:t>
      </w:r>
      <w:r w:rsidRPr="00020C6C">
        <w:rPr>
          <w:rFonts w:ascii="Times New Roman" w:hAnsi="Times New Roman" w:cs="Times New Roman"/>
          <w:sz w:val="24"/>
        </w:rPr>
        <w:t xml:space="preserve"> interaction between technologies, machi</w:t>
      </w:r>
      <w:r>
        <w:rPr>
          <w:rFonts w:ascii="Times New Roman" w:hAnsi="Times New Roman" w:cs="Times New Roman"/>
          <w:sz w:val="24"/>
        </w:rPr>
        <w:t>nes and people, whilst fostering</w:t>
      </w:r>
      <w:r w:rsidRPr="00020C6C">
        <w:rPr>
          <w:rFonts w:ascii="Times New Roman" w:hAnsi="Times New Roman" w:cs="Times New Roman"/>
          <w:sz w:val="24"/>
        </w:rPr>
        <w:t xml:space="preserve"> ongoing knowledge-share, skills development, collaboration and innovation</w:t>
      </w:r>
      <w:r>
        <w:rPr>
          <w:rFonts w:ascii="Times New Roman" w:hAnsi="Times New Roman" w:cs="Times New Roman"/>
          <w:sz w:val="24"/>
        </w:rPr>
        <w:t xml:space="preserve"> among the team</w:t>
      </w:r>
      <w:r w:rsidRPr="00020C6C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</w:t>
      </w:r>
      <w:r w:rsidR="001C1F97">
        <w:rPr>
          <w:rFonts w:ascii="Times New Roman" w:hAnsi="Times New Roman" w:cs="Times New Roman"/>
          <w:sz w:val="24"/>
        </w:rPr>
        <w:t>Organization</w:t>
      </w:r>
      <w:r w:rsidR="00730BF6" w:rsidRPr="00730BF6">
        <w:rPr>
          <w:rFonts w:ascii="Times New Roman" w:hAnsi="Times New Roman" w:cs="Times New Roman"/>
          <w:sz w:val="24"/>
        </w:rPr>
        <w:t xml:space="preserve">s need reflection time and dedicated attention to developing high potential leaders who can navigate and create value in </w:t>
      </w:r>
      <w:r>
        <w:rPr>
          <w:rFonts w:ascii="Times New Roman" w:hAnsi="Times New Roman" w:cs="Times New Roman"/>
          <w:sz w:val="24"/>
        </w:rPr>
        <w:t xml:space="preserve">the changing world. </w:t>
      </w:r>
    </w:p>
    <w:p w:rsidR="00730BF6" w:rsidRDefault="009A42A8" w:rsidP="00730BF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6</w:t>
      </w:r>
      <w:r w:rsidR="00020C6C">
        <w:rPr>
          <w:rFonts w:ascii="Times New Roman" w:hAnsi="Times New Roman" w:cs="Times New Roman"/>
          <w:sz w:val="24"/>
        </w:rPr>
        <w:t xml:space="preserve"> hour</w:t>
      </w:r>
      <w:r w:rsidR="00730BF6" w:rsidRPr="00730BF6">
        <w:rPr>
          <w:rFonts w:ascii="Times New Roman" w:hAnsi="Times New Roman" w:cs="Times New Roman"/>
          <w:sz w:val="24"/>
        </w:rPr>
        <w:t xml:space="preserve"> programme will be an exploration for the following four themes that constitute the four disciplines of Leadership 4.0: Authenticity (Closing the gap between you and your own reality), Connectivity (Creating resonance), Productivity (The art of undoing), Possibility (Changing mental models).</w:t>
      </w:r>
    </w:p>
    <w:p w:rsidR="00730BF6" w:rsidRPr="00D55749" w:rsidRDefault="00D55749" w:rsidP="00D55749">
      <w:pPr>
        <w:jc w:val="center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Detailed course contents</w:t>
      </w:r>
    </w:p>
    <w:p w:rsidR="00730BF6" w:rsidRPr="00730BF6" w:rsidRDefault="00730BF6" w:rsidP="00730BF6">
      <w:pPr>
        <w:jc w:val="both"/>
        <w:rPr>
          <w:rFonts w:ascii="Times New Roman" w:hAnsi="Times New Roman" w:cs="Times New Roman"/>
          <w:sz w:val="24"/>
        </w:rPr>
      </w:pPr>
      <w:r w:rsidRPr="00730BF6">
        <w:rPr>
          <w:rFonts w:ascii="Times New Roman" w:hAnsi="Times New Roman" w:cs="Times New Roman"/>
          <w:sz w:val="24"/>
        </w:rPr>
        <w:t>AUTHENTICITY</w:t>
      </w:r>
    </w:p>
    <w:p w:rsidR="00730BF6" w:rsidRPr="00EB2BB7" w:rsidRDefault="00730BF6" w:rsidP="00EB2BB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How leaders can be very objective about themselves?</w:t>
      </w:r>
    </w:p>
    <w:p w:rsidR="00730BF6" w:rsidRPr="00EB2BB7" w:rsidRDefault="00730BF6" w:rsidP="00EB2BB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How do you survive a data distracted world?</w:t>
      </w:r>
    </w:p>
    <w:p w:rsidR="00730BF6" w:rsidRPr="00EB2BB7" w:rsidRDefault="00730BF6" w:rsidP="00EB2BB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How do you reorganize a day in your life in alignment with purpose and priorities?</w:t>
      </w:r>
    </w:p>
    <w:p w:rsidR="00730BF6" w:rsidRPr="00730BF6" w:rsidRDefault="00730BF6" w:rsidP="00730BF6">
      <w:pPr>
        <w:jc w:val="both"/>
        <w:rPr>
          <w:rFonts w:ascii="Times New Roman" w:hAnsi="Times New Roman" w:cs="Times New Roman"/>
          <w:sz w:val="24"/>
        </w:rPr>
      </w:pPr>
      <w:r w:rsidRPr="00730BF6">
        <w:rPr>
          <w:rFonts w:ascii="Times New Roman" w:hAnsi="Times New Roman" w:cs="Times New Roman"/>
          <w:sz w:val="24"/>
        </w:rPr>
        <w:t>PRODUCTIVITY</w:t>
      </w:r>
    </w:p>
    <w:p w:rsidR="00730BF6" w:rsidRDefault="00730BF6" w:rsidP="00EB2BB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How can you undo interference to focussed work?</w:t>
      </w:r>
    </w:p>
    <w:p w:rsidR="00F279B5" w:rsidRPr="00F279B5" w:rsidRDefault="00F279B5" w:rsidP="00F279B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F279B5">
        <w:rPr>
          <w:rFonts w:ascii="Times New Roman" w:hAnsi="Times New Roman" w:cs="Times New Roman"/>
          <w:sz w:val="24"/>
        </w:rPr>
        <w:t>How do you get the best returns on your time?</w:t>
      </w:r>
    </w:p>
    <w:p w:rsidR="00730BF6" w:rsidRPr="00EB2BB7" w:rsidRDefault="00730BF6" w:rsidP="00EB2BB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How the answer to disruption is innovation and preparedness for possibilities?</w:t>
      </w:r>
    </w:p>
    <w:p w:rsidR="00730BF6" w:rsidRPr="00730BF6" w:rsidRDefault="00730BF6" w:rsidP="00730BF6">
      <w:pPr>
        <w:jc w:val="both"/>
        <w:rPr>
          <w:rFonts w:ascii="Times New Roman" w:hAnsi="Times New Roman" w:cs="Times New Roman"/>
          <w:sz w:val="24"/>
        </w:rPr>
      </w:pPr>
      <w:r w:rsidRPr="00730BF6">
        <w:rPr>
          <w:rFonts w:ascii="Times New Roman" w:hAnsi="Times New Roman" w:cs="Times New Roman"/>
          <w:sz w:val="24"/>
        </w:rPr>
        <w:t>CONNECTIVITY</w:t>
      </w:r>
    </w:p>
    <w:p w:rsidR="00730BF6" w:rsidRPr="00EB2BB7" w:rsidRDefault="00730BF6" w:rsidP="00EB2BB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The art, science and practice of connectivity</w:t>
      </w:r>
    </w:p>
    <w:p w:rsidR="00730BF6" w:rsidRPr="00EB2BB7" w:rsidRDefault="00730BF6" w:rsidP="00EB2BB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How to quickly learn to connect with and mobilize talent, big ideas and get people together?</w:t>
      </w:r>
    </w:p>
    <w:p w:rsidR="00730BF6" w:rsidRPr="00EB2BB7" w:rsidRDefault="00730BF6" w:rsidP="00EB2BB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lastRenderedPageBreak/>
        <w:t>How to increase team’s capacity?</w:t>
      </w:r>
    </w:p>
    <w:p w:rsidR="00730BF6" w:rsidRPr="00EB2BB7" w:rsidRDefault="00730BF6" w:rsidP="00730BF6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Creating emotional resonance</w:t>
      </w:r>
    </w:p>
    <w:p w:rsidR="00F279B5" w:rsidRDefault="00F279B5" w:rsidP="00730BF6">
      <w:pPr>
        <w:jc w:val="both"/>
        <w:rPr>
          <w:rFonts w:ascii="Times New Roman" w:hAnsi="Times New Roman" w:cs="Times New Roman"/>
          <w:sz w:val="24"/>
        </w:rPr>
      </w:pPr>
    </w:p>
    <w:p w:rsidR="0057003B" w:rsidRDefault="0057003B" w:rsidP="00730BF6">
      <w:pPr>
        <w:jc w:val="both"/>
        <w:rPr>
          <w:rFonts w:ascii="Times New Roman" w:hAnsi="Times New Roman" w:cs="Times New Roman"/>
          <w:sz w:val="24"/>
        </w:rPr>
      </w:pPr>
    </w:p>
    <w:p w:rsidR="00730BF6" w:rsidRPr="00730BF6" w:rsidRDefault="00730BF6" w:rsidP="00730BF6">
      <w:pPr>
        <w:jc w:val="both"/>
        <w:rPr>
          <w:rFonts w:ascii="Times New Roman" w:hAnsi="Times New Roman" w:cs="Times New Roman"/>
          <w:sz w:val="24"/>
        </w:rPr>
      </w:pPr>
      <w:r w:rsidRPr="00730BF6">
        <w:rPr>
          <w:rFonts w:ascii="Times New Roman" w:hAnsi="Times New Roman" w:cs="Times New Roman"/>
          <w:sz w:val="24"/>
        </w:rPr>
        <w:t>POSSIBILITY</w:t>
      </w:r>
    </w:p>
    <w:p w:rsidR="00730BF6" w:rsidRPr="00EB2BB7" w:rsidRDefault="00730BF6" w:rsidP="00EB2BB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 xml:space="preserve">How to think beyond context and think in the frame of possibility, risk taking and openness to new ideas? </w:t>
      </w:r>
    </w:p>
    <w:p w:rsidR="00730BF6" w:rsidRDefault="00730BF6" w:rsidP="00EB2BB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 xml:space="preserve">Bringing about massive </w:t>
      </w:r>
      <w:r w:rsidR="00D55749" w:rsidRPr="00EB2BB7">
        <w:rPr>
          <w:rFonts w:ascii="Times New Roman" w:hAnsi="Times New Roman" w:cs="Times New Roman"/>
          <w:sz w:val="24"/>
        </w:rPr>
        <w:t>mind-set</w:t>
      </w:r>
      <w:r w:rsidRPr="00EB2BB7">
        <w:rPr>
          <w:rFonts w:ascii="Times New Roman" w:hAnsi="Times New Roman" w:cs="Times New Roman"/>
          <w:sz w:val="24"/>
        </w:rPr>
        <w:t xml:space="preserve"> changes</w:t>
      </w:r>
    </w:p>
    <w:p w:rsidR="00F279B5" w:rsidRPr="00EB2BB7" w:rsidRDefault="00F279B5" w:rsidP="00EB2BB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Art of Practising mindfulness </w:t>
      </w:r>
    </w:p>
    <w:p w:rsidR="00730BF6" w:rsidRPr="00EB2BB7" w:rsidRDefault="00730BF6" w:rsidP="00730BF6">
      <w:pPr>
        <w:jc w:val="both"/>
        <w:rPr>
          <w:rFonts w:ascii="Times New Roman" w:hAnsi="Times New Roman" w:cs="Times New Roman"/>
          <w:b/>
          <w:sz w:val="24"/>
        </w:rPr>
      </w:pPr>
      <w:r w:rsidRPr="00EB2BB7">
        <w:rPr>
          <w:rFonts w:ascii="Times New Roman" w:hAnsi="Times New Roman" w:cs="Times New Roman"/>
          <w:b/>
          <w:sz w:val="24"/>
        </w:rPr>
        <w:t>Key takeaways:</w:t>
      </w:r>
    </w:p>
    <w:p w:rsidR="00730BF6" w:rsidRPr="00EB2BB7" w:rsidRDefault="00EB2BB7" w:rsidP="00EB2BB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You will learn to work to your strengths without worrying about covering up your weaknesses</w:t>
      </w:r>
    </w:p>
    <w:p w:rsidR="00EB2BB7" w:rsidRPr="00EB2BB7" w:rsidRDefault="00EB2BB7" w:rsidP="00EB2BB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Learn what people capabilities you will need to win five years from now</w:t>
      </w:r>
    </w:p>
    <w:p w:rsidR="00EB2BB7" w:rsidRPr="00EB2BB7" w:rsidRDefault="00EB2BB7" w:rsidP="00EB2BB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Learn to diagnose your problems well and differentiate between technical and adaptive problem solving</w:t>
      </w:r>
    </w:p>
    <w:p w:rsidR="00EB2BB7" w:rsidRPr="00EB2BB7" w:rsidRDefault="00EB2BB7" w:rsidP="00EB2BB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Learn how to create a highly productive day in your life by managing patterns of interference</w:t>
      </w:r>
    </w:p>
    <w:p w:rsidR="00EB2BB7" w:rsidRPr="00EB2BB7" w:rsidRDefault="00EB2BB7" w:rsidP="00EB2BB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Decode the links between purpose, performance and possibility and increase your organization’s happiness quotient</w:t>
      </w:r>
    </w:p>
    <w:p w:rsidR="00EB2BB7" w:rsidRPr="00EB2BB7" w:rsidRDefault="00EB2BB7" w:rsidP="00EB2BB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Understanding why compassion, empathy and emotional resonance are hallmarks of a great leader and go hand in hand without being goal focussed</w:t>
      </w:r>
    </w:p>
    <w:p w:rsidR="00EB2BB7" w:rsidRDefault="00EB2BB7" w:rsidP="00EB2BB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Learn the art and practice of meditation for attaining greater objectivity in life and decision making</w:t>
      </w:r>
    </w:p>
    <w:sectPr w:rsidR="00EB2B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E36DB"/>
    <w:multiLevelType w:val="hybridMultilevel"/>
    <w:tmpl w:val="523890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B1C4B"/>
    <w:multiLevelType w:val="hybridMultilevel"/>
    <w:tmpl w:val="5D1C6C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6E1E6D"/>
    <w:multiLevelType w:val="hybridMultilevel"/>
    <w:tmpl w:val="37BED1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EE4D1F"/>
    <w:multiLevelType w:val="hybridMultilevel"/>
    <w:tmpl w:val="FB769B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161ED7"/>
    <w:multiLevelType w:val="hybridMultilevel"/>
    <w:tmpl w:val="C0BA58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D25F7C"/>
    <w:multiLevelType w:val="hybridMultilevel"/>
    <w:tmpl w:val="D7AEBB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2F2E4C"/>
    <w:multiLevelType w:val="hybridMultilevel"/>
    <w:tmpl w:val="B4BC31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2F7AD3"/>
    <w:multiLevelType w:val="hybridMultilevel"/>
    <w:tmpl w:val="62F859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"/>
  </w:num>
  <w:num w:numId="4">
    <w:abstractNumId w:val="6"/>
  </w:num>
  <w:num w:numId="5">
    <w:abstractNumId w:val="0"/>
  </w:num>
  <w:num w:numId="6">
    <w:abstractNumId w:val="4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IN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MDG2sDA3MDA1NzRX0lEKTi0uzszPAykwqgUAEZ9M5SwAAAA="/>
  </w:docVars>
  <w:rsids>
    <w:rsidRoot w:val="00730BF6"/>
    <w:rsid w:val="00020C6C"/>
    <w:rsid w:val="001157F0"/>
    <w:rsid w:val="001C1F97"/>
    <w:rsid w:val="0020207C"/>
    <w:rsid w:val="003F50BA"/>
    <w:rsid w:val="0057003B"/>
    <w:rsid w:val="00641ED8"/>
    <w:rsid w:val="00730BF6"/>
    <w:rsid w:val="007E268F"/>
    <w:rsid w:val="008B23FD"/>
    <w:rsid w:val="008F4B5E"/>
    <w:rsid w:val="008F728E"/>
    <w:rsid w:val="009A42A8"/>
    <w:rsid w:val="00A336FC"/>
    <w:rsid w:val="00A51F5D"/>
    <w:rsid w:val="00D55749"/>
    <w:rsid w:val="00D61B0D"/>
    <w:rsid w:val="00D85C3E"/>
    <w:rsid w:val="00E45BB8"/>
    <w:rsid w:val="00EB2BB7"/>
    <w:rsid w:val="00ED23D9"/>
    <w:rsid w:val="00F27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160941"/>
  <w15:docId w15:val="{47458E37-9205-45F4-92E2-B7328BBFF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2BB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1E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E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45</Words>
  <Characters>253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ulty</dc:creator>
  <cp:lastModifiedBy>Staff</cp:lastModifiedBy>
  <cp:revision>8</cp:revision>
  <cp:lastPrinted>2019-03-01T09:51:00Z</cp:lastPrinted>
  <dcterms:created xsi:type="dcterms:W3CDTF">2022-02-15T09:42:00Z</dcterms:created>
  <dcterms:modified xsi:type="dcterms:W3CDTF">2022-02-16T06:17:00Z</dcterms:modified>
</cp:coreProperties>
</file>